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15" w:type="dxa"/>
        <w:tblLayout w:type="fixed"/>
        <w:tblLook w:val="0000" w:firstRow="0" w:lastRow="0" w:firstColumn="0" w:lastColumn="0" w:noHBand="0" w:noVBand="0"/>
      </w:tblPr>
      <w:tblGrid>
        <w:gridCol w:w="2518"/>
        <w:gridCol w:w="1843"/>
        <w:gridCol w:w="283"/>
        <w:gridCol w:w="684"/>
        <w:gridCol w:w="25"/>
        <w:gridCol w:w="695"/>
        <w:gridCol w:w="297"/>
        <w:gridCol w:w="142"/>
        <w:gridCol w:w="1701"/>
        <w:gridCol w:w="284"/>
        <w:gridCol w:w="567"/>
        <w:gridCol w:w="1276"/>
      </w:tblGrid>
      <w:tr w:rsidR="00FF1ACD" w:rsidRPr="00053E99" w14:paraId="45869D73" w14:textId="77777777" w:rsidTr="00C04D3A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4361" w:type="dxa"/>
            <w:gridSpan w:val="2"/>
            <w:tcBorders>
              <w:bottom w:val="single" w:sz="6" w:space="0" w:color="auto"/>
            </w:tcBorders>
          </w:tcPr>
          <w:p w14:paraId="7105F285" w14:textId="77777777" w:rsidR="00FF1ACD" w:rsidRPr="00053E99" w:rsidRDefault="00FF1ACD" w:rsidP="00E453A3">
            <w:pPr>
              <w:jc w:val="center"/>
              <w:rPr>
                <w:rFonts w:ascii="Arial" w:hAnsi="Arial" w:cs="Arial"/>
                <w:lang w:val="hu-HU"/>
              </w:rPr>
            </w:pPr>
          </w:p>
        </w:tc>
        <w:tc>
          <w:tcPr>
            <w:tcW w:w="283" w:type="dxa"/>
            <w:vMerge w:val="restart"/>
            <w:tcBorders>
              <w:bottom w:val="single" w:sz="6" w:space="0" w:color="auto"/>
            </w:tcBorders>
          </w:tcPr>
          <w:p w14:paraId="0C35BD2C" w14:textId="77777777" w:rsidR="00FF1ACD" w:rsidRPr="00053E99" w:rsidRDefault="00FF1ACD" w:rsidP="00E453A3">
            <w:pPr>
              <w:jc w:val="right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 w:val="restart"/>
            <w:tcBorders>
              <w:bottom w:val="single" w:sz="6" w:space="0" w:color="auto"/>
            </w:tcBorders>
          </w:tcPr>
          <w:p w14:paraId="04A70759" w14:textId="77777777" w:rsidR="00FF1ACD" w:rsidRPr="00053E99" w:rsidRDefault="00FF1ACD" w:rsidP="00E453A3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  <w:p w14:paraId="16D183F4" w14:textId="77777777" w:rsidR="00FF1ACD" w:rsidRPr="00053E99" w:rsidRDefault="00FF1ACD" w:rsidP="00E453A3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985" w:type="dxa"/>
            <w:gridSpan w:val="2"/>
            <w:vMerge w:val="restart"/>
            <w:tcBorders>
              <w:bottom w:val="single" w:sz="6" w:space="0" w:color="auto"/>
            </w:tcBorders>
          </w:tcPr>
          <w:p w14:paraId="7EBFD7F7" w14:textId="77777777" w:rsidR="00FF1ACD" w:rsidRPr="00053E99" w:rsidRDefault="00FF1ACD" w:rsidP="00E453A3">
            <w:pPr>
              <w:jc w:val="right"/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20CD2501" w14:textId="77777777" w:rsidR="00B073A3" w:rsidRPr="00053E99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79115E04" w14:textId="77777777" w:rsidR="00FF1ACD" w:rsidRPr="00053E99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053E99">
              <w:rPr>
                <w:rFonts w:ascii="Arial" w:hAnsi="Arial" w:cs="Arial"/>
                <w:b/>
                <w:sz w:val="20"/>
                <w:lang w:val="hu-HU"/>
              </w:rPr>
              <w:t>MAGYAR</w:t>
            </w:r>
          </w:p>
          <w:p w14:paraId="2A50CAAC" w14:textId="77777777" w:rsidR="00FF1ACD" w:rsidRPr="00053E99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053E99">
              <w:rPr>
                <w:rFonts w:ascii="Arial" w:hAnsi="Arial" w:cs="Arial"/>
                <w:b/>
                <w:sz w:val="20"/>
                <w:lang w:val="hu-HU"/>
              </w:rPr>
              <w:t>GYEPLABDA SZAKSZÖVETSÉG</w:t>
            </w:r>
          </w:p>
        </w:tc>
        <w:tc>
          <w:tcPr>
            <w:tcW w:w="1843" w:type="dxa"/>
            <w:gridSpan w:val="2"/>
            <w:vMerge w:val="restart"/>
          </w:tcPr>
          <w:p w14:paraId="787BEED7" w14:textId="45B14CBF" w:rsidR="00FF1ACD" w:rsidRPr="00053E99" w:rsidRDefault="00CD101A" w:rsidP="00B073A3">
            <w:pPr>
              <w:rPr>
                <w:b/>
                <w:lang w:val="hu-HU"/>
              </w:rPr>
            </w:pPr>
            <w:r w:rsidRPr="00053E99">
              <w:rPr>
                <w:noProof/>
                <w:lang w:val="hu-HU"/>
              </w:rPr>
              <w:drawing>
                <wp:inline distT="0" distB="0" distL="0" distR="0" wp14:anchorId="71E1894A" wp14:editId="6E6221A3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1ACD" w:rsidRPr="00053E99" w14:paraId="4A34E105" w14:textId="77777777" w:rsidTr="004668F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8531B9E" w14:textId="77777777" w:rsidR="00FF1ACD" w:rsidRPr="00053E99" w:rsidRDefault="00B073A3" w:rsidP="004668F0">
            <w:pPr>
              <w:pStyle w:val="Cmsor3"/>
              <w:rPr>
                <w:rFonts w:ascii="Arial" w:hAnsi="Arial"/>
                <w:lang w:val="hu-HU" w:eastAsia="en-US"/>
              </w:rPr>
            </w:pPr>
            <w:r w:rsidRPr="00053E99">
              <w:rPr>
                <w:rFonts w:ascii="Arial" w:hAnsi="Arial"/>
                <w:lang w:val="hu-HU" w:eastAsia="en-US"/>
              </w:rPr>
              <w:t>NEMZETI BAJNOKS</w:t>
            </w:r>
            <w:r w:rsidR="004F5ED2" w:rsidRPr="00053E99">
              <w:rPr>
                <w:rFonts w:ascii="Arial" w:hAnsi="Arial"/>
                <w:lang w:val="hu-HU" w:eastAsia="en-US"/>
              </w:rPr>
              <w:t>Á</w:t>
            </w:r>
            <w:r w:rsidRPr="00053E99">
              <w:rPr>
                <w:rFonts w:ascii="Arial" w:hAnsi="Arial"/>
                <w:lang w:val="hu-HU" w:eastAsia="en-US"/>
              </w:rPr>
              <w:t>G</w:t>
            </w:r>
          </w:p>
        </w:tc>
        <w:tc>
          <w:tcPr>
            <w:tcW w:w="28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7576A3F" w14:textId="77777777" w:rsidR="00FF1ACD" w:rsidRPr="00053E99" w:rsidRDefault="00FF1ACD" w:rsidP="00E453A3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/>
            <w:tcBorders>
              <w:top w:val="single" w:sz="6" w:space="0" w:color="auto"/>
              <w:bottom w:val="single" w:sz="6" w:space="0" w:color="auto"/>
            </w:tcBorders>
          </w:tcPr>
          <w:p w14:paraId="3F93B14D" w14:textId="77777777" w:rsidR="00FF1ACD" w:rsidRPr="00053E99" w:rsidRDefault="00FF1ACD" w:rsidP="00E453A3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6" w:space="0" w:color="auto"/>
              <w:bottom w:val="single" w:sz="6" w:space="0" w:color="auto"/>
            </w:tcBorders>
          </w:tcPr>
          <w:p w14:paraId="2005BC94" w14:textId="77777777" w:rsidR="00FF1ACD" w:rsidRPr="00053E99" w:rsidRDefault="00FF1ACD" w:rsidP="00E453A3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gridSpan w:val="2"/>
            <w:vMerge/>
          </w:tcPr>
          <w:p w14:paraId="172038EF" w14:textId="77777777" w:rsidR="00FF1ACD" w:rsidRPr="00053E99" w:rsidRDefault="00FF1ACD" w:rsidP="00E453A3">
            <w:pPr>
              <w:jc w:val="center"/>
              <w:rPr>
                <w:sz w:val="16"/>
                <w:lang w:val="hu-HU"/>
              </w:rPr>
            </w:pPr>
          </w:p>
        </w:tc>
      </w:tr>
      <w:tr w:rsidR="00FF1ACD" w:rsidRPr="00053E99" w14:paraId="7817657E" w14:textId="77777777" w:rsidTr="00C04D3A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gridSpan w:val="2"/>
            <w:tcBorders>
              <w:top w:val="single" w:sz="6" w:space="0" w:color="auto"/>
            </w:tcBorders>
          </w:tcPr>
          <w:p w14:paraId="69A95F7F" w14:textId="77777777" w:rsidR="00FF1ACD" w:rsidRPr="00053E99" w:rsidRDefault="00FF1ACD" w:rsidP="00E453A3">
            <w:pPr>
              <w:pStyle w:val="Cmsor3"/>
              <w:rPr>
                <w:rFonts w:ascii="Arial" w:hAnsi="Arial"/>
                <w:b w:val="0"/>
                <w:bCs/>
                <w:lang w:val="hu-HU" w:eastAsia="en-US"/>
              </w:rPr>
            </w:pPr>
          </w:p>
        </w:tc>
        <w:tc>
          <w:tcPr>
            <w:tcW w:w="283" w:type="dxa"/>
            <w:vMerge/>
            <w:tcBorders>
              <w:top w:val="single" w:sz="6" w:space="0" w:color="auto"/>
            </w:tcBorders>
          </w:tcPr>
          <w:p w14:paraId="21C16D72" w14:textId="77777777" w:rsidR="00FF1ACD" w:rsidRPr="00053E99" w:rsidRDefault="00FF1ACD" w:rsidP="00E453A3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/>
            <w:tcBorders>
              <w:top w:val="single" w:sz="6" w:space="0" w:color="auto"/>
            </w:tcBorders>
          </w:tcPr>
          <w:p w14:paraId="14906DE2" w14:textId="77777777" w:rsidR="00FF1ACD" w:rsidRPr="00053E99" w:rsidRDefault="00FF1ACD" w:rsidP="00E453A3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6" w:space="0" w:color="auto"/>
            </w:tcBorders>
          </w:tcPr>
          <w:p w14:paraId="03D424D0" w14:textId="77777777" w:rsidR="00FF1ACD" w:rsidRPr="00053E99" w:rsidRDefault="00FF1ACD" w:rsidP="00E453A3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gridSpan w:val="2"/>
            <w:vMerge/>
          </w:tcPr>
          <w:p w14:paraId="7C94EB64" w14:textId="77777777" w:rsidR="00FF1ACD" w:rsidRPr="00053E99" w:rsidRDefault="00FF1ACD" w:rsidP="00E453A3">
            <w:pPr>
              <w:jc w:val="center"/>
              <w:rPr>
                <w:sz w:val="16"/>
                <w:lang w:val="hu-HU"/>
              </w:rPr>
            </w:pPr>
          </w:p>
        </w:tc>
      </w:tr>
      <w:tr w:rsidR="00D57200" w:rsidRPr="00053E99" w14:paraId="66100EB2" w14:textId="77777777" w:rsidTr="00C04D3A">
        <w:tblPrEx>
          <w:tblCellMar>
            <w:top w:w="0" w:type="dxa"/>
            <w:bottom w:w="0" w:type="dxa"/>
          </w:tblCellMar>
        </w:tblPrEx>
        <w:tc>
          <w:tcPr>
            <w:tcW w:w="532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349D90E1" w14:textId="77777777" w:rsidR="00D57200" w:rsidRPr="00053E99" w:rsidRDefault="00D57200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1BCBD631" w14:textId="77777777" w:rsidR="00D57200" w:rsidRPr="00053E99" w:rsidRDefault="00D57200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426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75E4D018" w14:textId="77777777" w:rsidR="00D57200" w:rsidRPr="00053E99" w:rsidRDefault="00BB16EE">
            <w:pPr>
              <w:jc w:val="right"/>
              <w:rPr>
                <w:rFonts w:ascii="Arial" w:hAnsi="Arial"/>
                <w:b/>
                <w:sz w:val="28"/>
                <w:lang w:val="hu-HU"/>
              </w:rPr>
            </w:pPr>
            <w:r w:rsidRPr="00053E99">
              <w:rPr>
                <w:rFonts w:ascii="Arial" w:hAnsi="Arial"/>
                <w:b/>
                <w:sz w:val="28"/>
                <w:lang w:val="hu-HU"/>
              </w:rPr>
              <w:t>PÓT</w:t>
            </w:r>
            <w:r w:rsidR="00B073A3" w:rsidRPr="00053E99">
              <w:rPr>
                <w:rFonts w:ascii="Arial" w:hAnsi="Arial"/>
                <w:b/>
                <w:sz w:val="28"/>
                <w:lang w:val="hu-HU"/>
              </w:rPr>
              <w:t>NEVEZÉSI LAP</w:t>
            </w:r>
          </w:p>
        </w:tc>
      </w:tr>
      <w:tr w:rsidR="00D57200" w:rsidRPr="00053E99" w14:paraId="7F98859A" w14:textId="77777777" w:rsidTr="00C04D3A">
        <w:tblPrEx>
          <w:tblCellMar>
            <w:top w:w="0" w:type="dxa"/>
            <w:bottom w:w="0" w:type="dxa"/>
          </w:tblCellMar>
        </w:tblPrEx>
        <w:trPr>
          <w:cantSplit/>
          <w:trHeight w:val="463"/>
        </w:trPr>
        <w:tc>
          <w:tcPr>
            <w:tcW w:w="2518" w:type="dxa"/>
          </w:tcPr>
          <w:p w14:paraId="1110A4C0" w14:textId="77777777" w:rsidR="00D57200" w:rsidRPr="00053E99" w:rsidRDefault="00BC4F87" w:rsidP="00BC4F87">
            <w:pPr>
              <w:spacing w:before="240"/>
              <w:rPr>
                <w:rFonts w:ascii="Arial" w:hAnsi="Arial"/>
                <w:b/>
                <w:sz w:val="20"/>
                <w:lang w:val="hu-HU"/>
              </w:rPr>
            </w:pPr>
            <w:r w:rsidRPr="00053E99">
              <w:rPr>
                <w:rFonts w:ascii="Arial" w:hAnsi="Arial"/>
                <w:b/>
                <w:sz w:val="20"/>
                <w:lang w:val="hu-HU"/>
              </w:rPr>
              <w:t>BAJNOKSÁG</w:t>
            </w:r>
            <w:r w:rsidR="00D57200" w:rsidRPr="00053E99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5670" w:type="dxa"/>
            <w:gridSpan w:val="8"/>
            <w:tcBorders>
              <w:bottom w:val="dashSmallGap" w:sz="4" w:space="0" w:color="auto"/>
            </w:tcBorders>
          </w:tcPr>
          <w:p w14:paraId="468D044F" w14:textId="77777777" w:rsidR="00D57200" w:rsidRPr="00053E99" w:rsidRDefault="00D57200">
            <w:pPr>
              <w:spacing w:before="24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851" w:type="dxa"/>
            <w:gridSpan w:val="2"/>
          </w:tcPr>
          <w:p w14:paraId="2AEB2B22" w14:textId="77777777" w:rsidR="00D57200" w:rsidRPr="00053E99" w:rsidRDefault="00B073A3" w:rsidP="00B073A3">
            <w:pPr>
              <w:spacing w:before="24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053E99">
              <w:rPr>
                <w:rFonts w:ascii="Arial" w:hAnsi="Arial"/>
                <w:b/>
                <w:sz w:val="20"/>
                <w:lang w:val="hu-HU"/>
              </w:rPr>
              <w:t>F</w:t>
            </w:r>
            <w:r w:rsidR="00D57200" w:rsidRPr="00053E99">
              <w:rPr>
                <w:rFonts w:ascii="Arial" w:hAnsi="Arial"/>
                <w:b/>
                <w:sz w:val="20"/>
                <w:lang w:val="hu-HU"/>
              </w:rPr>
              <w:t xml:space="preserve"> / </w:t>
            </w:r>
            <w:r w:rsidRPr="00053E99">
              <w:rPr>
                <w:rFonts w:ascii="Arial" w:hAnsi="Arial"/>
                <w:b/>
                <w:sz w:val="20"/>
                <w:lang w:val="hu-HU"/>
              </w:rPr>
              <w:t>N</w:t>
            </w:r>
            <w:r w:rsidR="00D57200" w:rsidRPr="00053E99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1275" w:type="dxa"/>
            <w:tcBorders>
              <w:left w:val="nil"/>
              <w:bottom w:val="dashSmallGap" w:sz="4" w:space="0" w:color="auto"/>
            </w:tcBorders>
          </w:tcPr>
          <w:p w14:paraId="1AE2886D" w14:textId="77777777" w:rsidR="00D57200" w:rsidRPr="00053E99" w:rsidRDefault="00D57200" w:rsidP="00ED234B">
            <w:pPr>
              <w:spacing w:before="240"/>
              <w:jc w:val="center"/>
              <w:rPr>
                <w:rFonts w:ascii="Arial" w:hAnsi="Arial"/>
                <w:b/>
                <w:sz w:val="22"/>
                <w:lang w:val="hu-HU"/>
              </w:rPr>
            </w:pPr>
          </w:p>
        </w:tc>
      </w:tr>
      <w:tr w:rsidR="00D57200" w:rsidRPr="00053E99" w14:paraId="1BE433F6" w14:textId="77777777" w:rsidTr="00C04D3A">
        <w:tblPrEx>
          <w:tblCellMar>
            <w:top w:w="0" w:type="dxa"/>
            <w:bottom w:w="0" w:type="dxa"/>
          </w:tblCellMar>
        </w:tblPrEx>
        <w:tc>
          <w:tcPr>
            <w:tcW w:w="2518" w:type="dxa"/>
          </w:tcPr>
          <w:p w14:paraId="194A5424" w14:textId="77777777" w:rsidR="00D57200" w:rsidRPr="00053E99" w:rsidRDefault="00B073A3" w:rsidP="00B073A3">
            <w:pPr>
              <w:spacing w:before="180"/>
              <w:rPr>
                <w:rFonts w:ascii="Arial" w:hAnsi="Arial"/>
                <w:b/>
                <w:sz w:val="20"/>
                <w:lang w:val="hu-HU"/>
              </w:rPr>
            </w:pPr>
            <w:r w:rsidRPr="00053E99">
              <w:rPr>
                <w:rFonts w:ascii="Arial" w:hAnsi="Arial"/>
                <w:b/>
                <w:sz w:val="20"/>
                <w:lang w:val="hu-HU"/>
              </w:rPr>
              <w:t>VERSENYIDŐSZAK</w:t>
            </w:r>
            <w:r w:rsidR="00D57200" w:rsidRPr="00053E99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2835" w:type="dxa"/>
            <w:gridSpan w:val="4"/>
            <w:tcBorders>
              <w:bottom w:val="dashSmallGap" w:sz="4" w:space="0" w:color="auto"/>
            </w:tcBorders>
          </w:tcPr>
          <w:p w14:paraId="538AB1D5" w14:textId="77777777" w:rsidR="00D57200" w:rsidRPr="00053E99" w:rsidRDefault="00D57200" w:rsidP="00B733A2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992" w:type="dxa"/>
            <w:gridSpan w:val="2"/>
          </w:tcPr>
          <w:p w14:paraId="0AD52088" w14:textId="77777777" w:rsidR="00D57200" w:rsidRPr="00053E99" w:rsidRDefault="00B073A3">
            <w:pPr>
              <w:spacing w:before="18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053E99">
              <w:rPr>
                <w:rFonts w:ascii="Arial" w:hAnsi="Arial"/>
                <w:b/>
                <w:sz w:val="20"/>
                <w:lang w:val="hu-HU"/>
              </w:rPr>
              <w:t>K</w:t>
            </w:r>
            <w:r w:rsidR="00620A44" w:rsidRPr="00053E99">
              <w:rPr>
                <w:rFonts w:ascii="Arial" w:hAnsi="Arial"/>
                <w:b/>
                <w:sz w:val="20"/>
                <w:lang w:val="hu-HU"/>
              </w:rPr>
              <w:t>LUB</w:t>
            </w:r>
            <w:r w:rsidR="00D57200" w:rsidRPr="00053E99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3969" w:type="dxa"/>
            <w:gridSpan w:val="5"/>
            <w:tcBorders>
              <w:bottom w:val="dashSmallGap" w:sz="4" w:space="0" w:color="auto"/>
            </w:tcBorders>
          </w:tcPr>
          <w:p w14:paraId="2D4DC751" w14:textId="77777777" w:rsidR="00D57200" w:rsidRPr="00053E99" w:rsidRDefault="00D57200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</w:tr>
    </w:tbl>
    <w:p w14:paraId="1CAA2D6D" w14:textId="77777777" w:rsidR="00D57200" w:rsidRPr="00053E99" w:rsidRDefault="00D57200">
      <w:pPr>
        <w:spacing w:after="60"/>
        <w:jc w:val="both"/>
        <w:rPr>
          <w:rFonts w:ascii="Arial" w:hAnsi="Arial"/>
          <w:sz w:val="4"/>
          <w:szCs w:val="4"/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709"/>
        <w:gridCol w:w="2551"/>
        <w:gridCol w:w="851"/>
        <w:gridCol w:w="1559"/>
        <w:gridCol w:w="567"/>
        <w:gridCol w:w="709"/>
        <w:gridCol w:w="1275"/>
        <w:gridCol w:w="1134"/>
      </w:tblGrid>
      <w:tr w:rsidR="00620A44" w:rsidRPr="00053E99" w14:paraId="7C5ADDFA" w14:textId="77777777" w:rsidTr="00B33CD3">
        <w:tblPrEx>
          <w:tblCellMar>
            <w:top w:w="0" w:type="dxa"/>
            <w:bottom w:w="0" w:type="dxa"/>
          </w:tblCellMar>
        </w:tblPrEx>
        <w:tc>
          <w:tcPr>
            <w:tcW w:w="10314" w:type="dxa"/>
            <w:gridSpan w:val="9"/>
            <w:vAlign w:val="center"/>
          </w:tcPr>
          <w:p w14:paraId="479D65E5" w14:textId="77777777" w:rsidR="00B073A3" w:rsidRPr="00053E99" w:rsidRDefault="00B073A3" w:rsidP="00B33CD3">
            <w:pPr>
              <w:spacing w:before="40" w:after="40"/>
              <w:jc w:val="center"/>
              <w:rPr>
                <w:rFonts w:ascii="Arial" w:hAnsi="Arial"/>
                <w:b/>
                <w:sz w:val="20"/>
                <w:lang w:val="hu-HU"/>
              </w:rPr>
            </w:pPr>
            <w:r w:rsidRPr="00053E99">
              <w:rPr>
                <w:rFonts w:ascii="Arial" w:hAnsi="Arial"/>
                <w:b/>
                <w:sz w:val="20"/>
                <w:lang w:val="hu-HU"/>
              </w:rPr>
              <w:t>JÁTÉKOSOK</w:t>
            </w:r>
          </w:p>
        </w:tc>
      </w:tr>
      <w:tr w:rsidR="00D57200" w:rsidRPr="00053E99" w14:paraId="28B3F30E" w14:textId="77777777" w:rsidTr="009346A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59" w:type="dxa"/>
          </w:tcPr>
          <w:p w14:paraId="4502AD37" w14:textId="77777777" w:rsidR="00D57200" w:rsidRPr="00053E99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Mezszám</w:t>
            </w:r>
          </w:p>
          <w:p w14:paraId="12BBF851" w14:textId="77777777" w:rsidR="00D57200" w:rsidRPr="00053E99" w:rsidRDefault="009346A7" w:rsidP="00FF1ACD">
            <w:pPr>
              <w:spacing w:after="6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1 - 99</w:t>
            </w:r>
          </w:p>
        </w:tc>
        <w:tc>
          <w:tcPr>
            <w:tcW w:w="3260" w:type="dxa"/>
            <w:gridSpan w:val="2"/>
          </w:tcPr>
          <w:p w14:paraId="5031ED07" w14:textId="77777777" w:rsidR="00D57200" w:rsidRPr="00053E99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Vezetéknév</w:t>
            </w:r>
          </w:p>
          <w:p w14:paraId="265F08D3" w14:textId="77777777" w:rsidR="00D57200" w:rsidRPr="00053E99" w:rsidRDefault="009346A7" w:rsidP="009346A7">
            <w:pPr>
              <w:jc w:val="center"/>
              <w:rPr>
                <w:rFonts w:ascii="Arial" w:hAnsi="Arial"/>
                <w:i/>
                <w:sz w:val="12"/>
                <w:lang w:val="hu-HU"/>
              </w:rPr>
            </w:pPr>
            <w:r w:rsidRPr="00053E99">
              <w:rPr>
                <w:rFonts w:ascii="Arial" w:hAnsi="Arial"/>
                <w:i/>
                <w:sz w:val="12"/>
                <w:lang w:val="hu-HU"/>
              </w:rPr>
              <w:t>[NYOMTATOTT NAGY BETŰKKEL</w:t>
            </w:r>
            <w:r w:rsidR="00D57200" w:rsidRPr="00053E99">
              <w:rPr>
                <w:rFonts w:ascii="Arial" w:hAnsi="Arial"/>
                <w:i/>
                <w:sz w:val="12"/>
                <w:lang w:val="hu-HU"/>
              </w:rPr>
              <w:t>]</w:t>
            </w:r>
          </w:p>
        </w:tc>
        <w:tc>
          <w:tcPr>
            <w:tcW w:w="2977" w:type="dxa"/>
            <w:gridSpan w:val="3"/>
          </w:tcPr>
          <w:p w14:paraId="26E253FB" w14:textId="77777777" w:rsidR="00D57200" w:rsidRPr="00053E99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Keresztnév</w:t>
            </w:r>
          </w:p>
          <w:p w14:paraId="53BC890B" w14:textId="77777777" w:rsidR="00D57200" w:rsidRPr="00053E99" w:rsidRDefault="00D57200" w:rsidP="009346A7">
            <w:pPr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2"/>
                <w:lang w:val="hu-HU"/>
              </w:rPr>
              <w:t>[</w:t>
            </w:r>
            <w:r w:rsidR="009346A7" w:rsidRPr="00053E99">
              <w:rPr>
                <w:rFonts w:ascii="Arial" w:hAnsi="Arial"/>
                <w:i/>
                <w:sz w:val="12"/>
                <w:lang w:val="hu-HU"/>
              </w:rPr>
              <w:t>NYOMTATOTT NAGY BETŰKKEL</w:t>
            </w:r>
            <w:r w:rsidRPr="00053E99">
              <w:rPr>
                <w:rFonts w:ascii="Arial" w:hAnsi="Arial"/>
                <w:i/>
                <w:sz w:val="12"/>
                <w:lang w:val="hu-HU"/>
              </w:rPr>
              <w:t>]</w:t>
            </w:r>
          </w:p>
        </w:tc>
        <w:tc>
          <w:tcPr>
            <w:tcW w:w="709" w:type="dxa"/>
          </w:tcPr>
          <w:p w14:paraId="02E24211" w14:textId="77777777" w:rsidR="00D57200" w:rsidRPr="00053E99" w:rsidRDefault="009346A7" w:rsidP="009346A7">
            <w:pPr>
              <w:spacing w:before="18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K/CSK</w:t>
            </w:r>
          </w:p>
        </w:tc>
        <w:tc>
          <w:tcPr>
            <w:tcW w:w="1275" w:type="dxa"/>
            <w:vAlign w:val="center"/>
          </w:tcPr>
          <w:p w14:paraId="3D0D3C33" w14:textId="77777777" w:rsidR="00D57200" w:rsidRPr="00053E99" w:rsidRDefault="009346A7" w:rsidP="009346A7">
            <w:pPr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Születési idő</w:t>
            </w:r>
          </w:p>
        </w:tc>
        <w:tc>
          <w:tcPr>
            <w:tcW w:w="1134" w:type="dxa"/>
          </w:tcPr>
          <w:p w14:paraId="3FCB48F2" w14:textId="77777777" w:rsidR="00D57200" w:rsidRPr="00053E99" w:rsidRDefault="009346A7" w:rsidP="009346A7">
            <w:pPr>
              <w:spacing w:before="120"/>
              <w:ind w:left="-108" w:right="-108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Regisztrációs</w:t>
            </w:r>
          </w:p>
          <w:p w14:paraId="74BA4347" w14:textId="77777777" w:rsidR="009346A7" w:rsidRPr="00053E99" w:rsidRDefault="009346A7" w:rsidP="009346A7">
            <w:pPr>
              <w:ind w:left="-108" w:right="-108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053E99">
              <w:rPr>
                <w:rFonts w:ascii="Arial" w:hAnsi="Arial"/>
                <w:i/>
                <w:sz w:val="16"/>
                <w:lang w:val="hu-HU"/>
              </w:rPr>
              <w:t>szám</w:t>
            </w:r>
          </w:p>
        </w:tc>
      </w:tr>
      <w:tr w:rsidR="00143222" w:rsidRPr="00053E99" w14:paraId="783F9BA0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A80281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18EE98D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2A28EFB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5153F4F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1CE9BA5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4D9F6DAE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760BDF8B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B424D26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799686BD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EBBFBFF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CBF1884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A1C403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68D95E84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4EDE9996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408BBF6C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C3B69AD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E51EAB7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47A6324A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DE4297B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45184367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203492AA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4CB7012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3B44A6D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6980AD8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1E4D2B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6275876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1D980F2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1F65745D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BEB59E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EE5AE98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3C67BA5C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2653DA6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0FB0E87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2A692963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665493D8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22DCC82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020B5DF7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9206BD4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3BD5661B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04BAEC39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20509C5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49A264B7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55B8B80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A7900B2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7F1C74D1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01BA730F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68DCC71C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8CF7402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5C637733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75FEA136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47B8190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1264F59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45BEE199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6E1835F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479B6B7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4F1EA5FE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6EE0CEDE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16D17B4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1333460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46D147F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17B8533C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55DEB75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13C6A4B2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65D2EDD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7FB58E0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308D684F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3BE77DDC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AD42EA0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90D7176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38412908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46A8F8A3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B5752FD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017A294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65C4EC7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EB0963A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678018B8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71A75E4C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6CFD7BF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E948AEF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3A2D6C8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91675F9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0DB8979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D9C564A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053E99" w14:paraId="1819143E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CD98EE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014C3985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6447519F" w14:textId="77777777" w:rsidR="00143222" w:rsidRPr="00053E99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F132458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C661245" w14:textId="77777777" w:rsidR="00143222" w:rsidRPr="00053E99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32D7B3CA" w14:textId="77777777" w:rsidR="00143222" w:rsidRPr="00053E99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759F8946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52A496C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124F5EDF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9F7520E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01389AC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8957A3B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97EEEE4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64BCBD16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04624A94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9D3C4E4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C353059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F8CB825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54816045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02572896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3B060AB9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7AED07C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880E735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432C502" w14:textId="77777777" w:rsidR="008F0685" w:rsidRPr="00053E99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ABC8EA7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2EB98DF6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F87E26C" w14:textId="77777777" w:rsidR="008F0685" w:rsidRPr="00053E99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5FDD62F4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71D62B9A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053AF54" w14:textId="77777777" w:rsidR="008F0685" w:rsidRPr="00053E99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6579F112" w14:textId="77777777" w:rsidR="008F0685" w:rsidRPr="00053E99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2222B4A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3E37100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0772F2E8" w14:textId="77777777" w:rsidR="008F0685" w:rsidRPr="00053E99" w:rsidRDefault="008F0685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2C3EDF2B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4B2A1F14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9F72672" w14:textId="77777777" w:rsidR="008F0685" w:rsidRPr="00053E99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98AB7A3" w14:textId="77777777" w:rsidR="008F0685" w:rsidRPr="00053E99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9B3A1FC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6B5A1C1B" w14:textId="77777777" w:rsidR="008F0685" w:rsidRPr="00053E99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AF536A9" w14:textId="77777777" w:rsidR="008F0685" w:rsidRPr="00053E99" w:rsidRDefault="008F0685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053E99" w14:paraId="13DB0069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042C26" w14:textId="77777777" w:rsidR="008F0685" w:rsidRPr="00053E99" w:rsidRDefault="008F0685" w:rsidP="00C04D3A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Csapatvezető I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dashSmallGap" w:sz="4" w:space="0" w:color="auto"/>
            </w:tcBorders>
          </w:tcPr>
          <w:p w14:paraId="521E51C5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033D399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Vezető edző: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0F498E0B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6E73549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53AB6966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bCs/>
                <w:iCs/>
                <w:sz w:val="16"/>
                <w:lang w:val="hu-HU"/>
              </w:rPr>
            </w:pPr>
            <w:r w:rsidRPr="00053E99">
              <w:rPr>
                <w:rFonts w:ascii="Arial" w:hAnsi="Arial"/>
                <w:bCs/>
                <w:iCs/>
                <w:sz w:val="16"/>
                <w:lang w:val="hu-HU"/>
              </w:rPr>
              <w:t>Csapatvezető II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71F7632A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3AA43ECA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Edző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4A09A107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1661C25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598231C0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Csapatorvos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72BB726E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1C21E471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Gyúró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5B458DE7" w14:textId="77777777" w:rsidR="008F0685" w:rsidRPr="00053E99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2F595B7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6A55C2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single" w:sz="4" w:space="0" w:color="auto"/>
            </w:tcBorders>
          </w:tcPr>
          <w:p w14:paraId="6D68C37F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720DF0A" w14:textId="77777777" w:rsidR="008F0685" w:rsidRPr="00053E99" w:rsidRDefault="008F0685">
            <w:pPr>
              <w:rPr>
                <w:rFonts w:ascii="Arial" w:hAnsi="Arial"/>
                <w:sz w:val="8"/>
                <w:lang w:val="hu-HU"/>
              </w:rPr>
            </w:pP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73195EDE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</w:tr>
      <w:tr w:rsidR="008F0685" w:rsidRPr="00053E99" w14:paraId="33355832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031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217B988" w14:textId="77777777" w:rsidR="008F0685" w:rsidRPr="00053E99" w:rsidRDefault="008F0685">
            <w:pPr>
              <w:pStyle w:val="lfej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0"/>
                <w:lang w:val="hu-HU" w:eastAsia="en-US"/>
              </w:rPr>
            </w:pPr>
          </w:p>
        </w:tc>
      </w:tr>
      <w:tr w:rsidR="008F0685" w:rsidRPr="00053E99" w14:paraId="6B2613BE" w14:textId="77777777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070" w:type="dxa"/>
            <w:gridSpan w:val="4"/>
            <w:tcBorders>
              <w:top w:val="single" w:sz="4" w:space="0" w:color="auto"/>
              <w:bottom w:val="nil"/>
            </w:tcBorders>
          </w:tcPr>
          <w:p w14:paraId="20853C13" w14:textId="77777777" w:rsidR="008F0685" w:rsidRPr="00053E99" w:rsidRDefault="008F0685" w:rsidP="009346A7">
            <w:pPr>
              <w:spacing w:before="120" w:after="120"/>
              <w:jc w:val="center"/>
              <w:rPr>
                <w:rFonts w:ascii="Arial" w:hAnsi="Arial" w:cs="Arial"/>
                <w:sz w:val="18"/>
                <w:lang w:val="hu-HU"/>
              </w:rPr>
            </w:pPr>
            <w:r w:rsidRPr="00053E99">
              <w:rPr>
                <w:rFonts w:ascii="Arial" w:hAnsi="Arial"/>
                <w:b/>
                <w:sz w:val="18"/>
                <w:lang w:val="hu-HU"/>
              </w:rPr>
              <w:t>ELSŐDLEGES CSAPATSZÍN</w:t>
            </w:r>
          </w:p>
        </w:tc>
        <w:tc>
          <w:tcPr>
            <w:tcW w:w="5244" w:type="dxa"/>
            <w:gridSpan w:val="5"/>
            <w:tcBorders>
              <w:top w:val="single" w:sz="4" w:space="0" w:color="auto"/>
              <w:bottom w:val="nil"/>
            </w:tcBorders>
          </w:tcPr>
          <w:p w14:paraId="325E6A70" w14:textId="77777777" w:rsidR="008F0685" w:rsidRPr="00053E99" w:rsidRDefault="008F0685" w:rsidP="009346A7">
            <w:pPr>
              <w:spacing w:before="120" w:after="120"/>
              <w:jc w:val="center"/>
              <w:rPr>
                <w:rFonts w:ascii="Arial" w:hAnsi="Arial" w:cs="Arial"/>
                <w:sz w:val="18"/>
                <w:lang w:val="hu-HU"/>
              </w:rPr>
            </w:pPr>
            <w:r w:rsidRPr="00053E99">
              <w:rPr>
                <w:rFonts w:ascii="Arial" w:hAnsi="Arial"/>
                <w:b/>
                <w:sz w:val="18"/>
                <w:lang w:val="hu-HU"/>
              </w:rPr>
              <w:t>MÁSODLAGOS CSAPATSZÍN</w:t>
            </w:r>
          </w:p>
        </w:tc>
      </w:tr>
      <w:tr w:rsidR="008F0685" w:rsidRPr="00053E99" w14:paraId="5A5EFF59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nil"/>
            </w:tcBorders>
          </w:tcPr>
          <w:p w14:paraId="2ED03DAF" w14:textId="77777777" w:rsidR="008F0685" w:rsidRPr="00053E99" w:rsidRDefault="008F0685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Mez:</w:t>
            </w:r>
          </w:p>
        </w:tc>
        <w:tc>
          <w:tcPr>
            <w:tcW w:w="3402" w:type="dxa"/>
            <w:gridSpan w:val="2"/>
            <w:tcBorders>
              <w:top w:val="nil"/>
              <w:bottom w:val="dashSmallGap" w:sz="4" w:space="0" w:color="auto"/>
            </w:tcBorders>
          </w:tcPr>
          <w:p w14:paraId="05DB3E84" w14:textId="77777777" w:rsidR="008F0685" w:rsidRPr="00053E99" w:rsidRDefault="008F0685" w:rsidP="00531F62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6F9FC8F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Mez:</w:t>
            </w:r>
          </w:p>
        </w:tc>
        <w:tc>
          <w:tcPr>
            <w:tcW w:w="3685" w:type="dxa"/>
            <w:gridSpan w:val="4"/>
            <w:tcBorders>
              <w:top w:val="nil"/>
              <w:bottom w:val="dashSmallGap" w:sz="4" w:space="0" w:color="auto"/>
            </w:tcBorders>
          </w:tcPr>
          <w:p w14:paraId="7F5AD309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18E8556E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0976D593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Szoknya/Nadrág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2EEC0C85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30A912EC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Szoknya/Nadrág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6147C1F2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15E32060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242221BF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Sportszár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4C756C7C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4FCFB18E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Sportszár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6DDB6CA0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6DEA0BEB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455DCC3B" w14:textId="77777777" w:rsidR="008F0685" w:rsidRPr="00053E99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Kapusmez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3A70C69B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137FF39D" w14:textId="77777777" w:rsidR="008F0685" w:rsidRPr="00053E99" w:rsidRDefault="008F0685" w:rsidP="00BC4F8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sz w:val="16"/>
                <w:lang w:val="hu-HU"/>
              </w:rPr>
              <w:t>Kapusmez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2EB19691" w14:textId="77777777" w:rsidR="008F0685" w:rsidRPr="00053E99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2ACCE614" w14:textId="77777777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314" w:type="dxa"/>
            <w:gridSpan w:val="9"/>
            <w:tcBorders>
              <w:bottom w:val="single" w:sz="4" w:space="0" w:color="auto"/>
            </w:tcBorders>
          </w:tcPr>
          <w:p w14:paraId="46D82F01" w14:textId="77777777" w:rsidR="008F0685" w:rsidRPr="00053E99" w:rsidRDefault="008F0685" w:rsidP="00FF1ACD">
            <w:pPr>
              <w:spacing w:before="120"/>
              <w:jc w:val="center"/>
              <w:rPr>
                <w:rFonts w:ascii="Arial" w:hAnsi="Arial"/>
                <w:b/>
                <w:sz w:val="18"/>
                <w:lang w:val="hu-HU"/>
              </w:rPr>
            </w:pPr>
            <w:r w:rsidRPr="00053E99">
              <w:rPr>
                <w:rFonts w:ascii="Arial" w:hAnsi="Arial"/>
                <w:b/>
                <w:sz w:val="18"/>
                <w:lang w:val="hu-HU"/>
              </w:rPr>
              <w:t xml:space="preserve">Az összes felszerelés másodlagos csapatszínének </w:t>
            </w:r>
            <w:r w:rsidR="00053E99" w:rsidRPr="00053E99">
              <w:rPr>
                <w:rFonts w:ascii="Arial" w:hAnsi="Arial"/>
                <w:b/>
                <w:sz w:val="18"/>
                <w:lang w:val="hu-HU"/>
              </w:rPr>
              <w:t>különböznie</w:t>
            </w:r>
            <w:r w:rsidRPr="00053E99">
              <w:rPr>
                <w:rFonts w:ascii="Arial" w:hAnsi="Arial"/>
                <w:b/>
                <w:sz w:val="18"/>
                <w:lang w:val="hu-HU"/>
              </w:rPr>
              <w:t xml:space="preserve"> kell az elsődlegestől</w:t>
            </w:r>
          </w:p>
          <w:p w14:paraId="6E902449" w14:textId="77777777" w:rsidR="008F0685" w:rsidRPr="00053E99" w:rsidRDefault="008F0685" w:rsidP="00BC4F87">
            <w:pPr>
              <w:spacing w:before="40" w:after="120"/>
              <w:jc w:val="center"/>
              <w:rPr>
                <w:rFonts w:ascii="Arial" w:hAnsi="Arial" w:cs="Arial"/>
                <w:sz w:val="16"/>
                <w:lang w:val="hu-HU"/>
              </w:rPr>
            </w:pPr>
            <w:r w:rsidRPr="00053E99">
              <w:rPr>
                <w:rFonts w:ascii="Arial" w:hAnsi="Arial"/>
                <w:b/>
                <w:sz w:val="18"/>
                <w:lang w:val="hu-HU"/>
              </w:rPr>
              <w:t>A Kapusmez színének különböznie kell az elsődleges és másodlagos mezszínektől is.</w:t>
            </w:r>
          </w:p>
        </w:tc>
      </w:tr>
      <w:tr w:rsidR="008F0685" w:rsidRPr="00053E99" w14:paraId="1D3FFA48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A353ED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053E99">
              <w:rPr>
                <w:rFonts w:ascii="Arial" w:hAnsi="Arial" w:cs="Arial"/>
                <w:sz w:val="20"/>
                <w:lang w:val="hu-HU"/>
              </w:rPr>
              <w:t>Név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dashSmallGap" w:sz="4" w:space="0" w:color="auto"/>
            </w:tcBorders>
          </w:tcPr>
          <w:p w14:paraId="41D76997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FFA8C0F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053E99">
              <w:rPr>
                <w:rFonts w:ascii="Arial" w:hAnsi="Arial"/>
                <w:sz w:val="20"/>
                <w:lang w:val="hu-HU"/>
              </w:rPr>
              <w:t>Dátum: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49DC2338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39BC3B28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3A7154F4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bCs/>
                <w:iCs/>
                <w:sz w:val="20"/>
                <w:lang w:val="hu-HU"/>
              </w:rPr>
            </w:pPr>
            <w:r w:rsidRPr="00053E99">
              <w:rPr>
                <w:rFonts w:ascii="Arial" w:hAnsi="Arial"/>
                <w:bCs/>
                <w:iCs/>
                <w:sz w:val="20"/>
                <w:lang w:val="hu-HU"/>
              </w:rPr>
              <w:t>Beosztás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28D4E258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09FC0B4F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053E99">
              <w:rPr>
                <w:rFonts w:ascii="Arial" w:hAnsi="Arial"/>
                <w:sz w:val="20"/>
                <w:lang w:val="hu-HU"/>
              </w:rPr>
              <w:t>Aláírás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54A982A" w14:textId="77777777" w:rsidR="008F0685" w:rsidRPr="00053E99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053E99" w14:paraId="28261C89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363458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14:paraId="0B82BA09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127A93D" w14:textId="77777777" w:rsidR="008F0685" w:rsidRPr="00053E99" w:rsidRDefault="008F0685">
            <w:pPr>
              <w:rPr>
                <w:rFonts w:ascii="Arial" w:hAnsi="Arial"/>
                <w:sz w:val="8"/>
                <w:lang w:val="hu-HU"/>
              </w:rPr>
            </w:pP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599444F4" w14:textId="77777777" w:rsidR="008F0685" w:rsidRPr="00053E99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</w:tr>
    </w:tbl>
    <w:p w14:paraId="592169B7" w14:textId="77777777" w:rsidR="00BD5EF5" w:rsidRPr="00053E99" w:rsidRDefault="00BD5EF5">
      <w:pPr>
        <w:spacing w:after="60"/>
        <w:jc w:val="right"/>
        <w:rPr>
          <w:sz w:val="12"/>
          <w:lang w:val="hu-HU"/>
        </w:rPr>
      </w:pPr>
    </w:p>
    <w:sectPr w:rsidR="00BD5EF5" w:rsidRPr="00053E99">
      <w:pgSz w:w="11906" w:h="16838" w:code="9"/>
      <w:pgMar w:top="1077" w:right="851" w:bottom="68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DAB0E" w14:textId="77777777" w:rsidR="00B808C0" w:rsidRDefault="00B808C0">
      <w:r>
        <w:separator/>
      </w:r>
    </w:p>
  </w:endnote>
  <w:endnote w:type="continuationSeparator" w:id="0">
    <w:p w14:paraId="23694FE8" w14:textId="77777777" w:rsidR="00B808C0" w:rsidRDefault="00B808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526A4" w14:textId="77777777" w:rsidR="00B808C0" w:rsidRDefault="00B808C0">
      <w:r>
        <w:separator/>
      </w:r>
    </w:p>
  </w:footnote>
  <w:footnote w:type="continuationSeparator" w:id="0">
    <w:p w14:paraId="6D889645" w14:textId="77777777" w:rsidR="00B808C0" w:rsidRDefault="00B808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1595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F20AC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14B3C8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5EE311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AC475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97F34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733440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77524D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82574810">
    <w:abstractNumId w:val="4"/>
  </w:num>
  <w:num w:numId="2" w16cid:durableId="1891064214">
    <w:abstractNumId w:val="5"/>
  </w:num>
  <w:num w:numId="3" w16cid:durableId="705446528">
    <w:abstractNumId w:val="2"/>
  </w:num>
  <w:num w:numId="4" w16cid:durableId="1762723091">
    <w:abstractNumId w:val="3"/>
  </w:num>
  <w:num w:numId="5" w16cid:durableId="1379623448">
    <w:abstractNumId w:val="7"/>
  </w:num>
  <w:num w:numId="6" w16cid:durableId="291598458">
    <w:abstractNumId w:val="1"/>
  </w:num>
  <w:num w:numId="7" w16cid:durableId="925260862">
    <w:abstractNumId w:val="6"/>
  </w:num>
  <w:num w:numId="8" w16cid:durableId="60762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E0MTMxNjUyNDRX0lEKTi0uzszPAykwrgUAA0aReiwAAAA="/>
  </w:docVars>
  <w:rsids>
    <w:rsidRoot w:val="001B6810"/>
    <w:rsid w:val="00053E99"/>
    <w:rsid w:val="000842E8"/>
    <w:rsid w:val="000F39AC"/>
    <w:rsid w:val="000F79DF"/>
    <w:rsid w:val="001177D0"/>
    <w:rsid w:val="00143222"/>
    <w:rsid w:val="001B6810"/>
    <w:rsid w:val="001F61FA"/>
    <w:rsid w:val="00201848"/>
    <w:rsid w:val="00233722"/>
    <w:rsid w:val="0024207A"/>
    <w:rsid w:val="002732E9"/>
    <w:rsid w:val="003275D6"/>
    <w:rsid w:val="004668F0"/>
    <w:rsid w:val="004F5ED2"/>
    <w:rsid w:val="0052284C"/>
    <w:rsid w:val="00531F62"/>
    <w:rsid w:val="00595369"/>
    <w:rsid w:val="006007F7"/>
    <w:rsid w:val="00602C83"/>
    <w:rsid w:val="00620A44"/>
    <w:rsid w:val="00695003"/>
    <w:rsid w:val="006D63C4"/>
    <w:rsid w:val="006F2DAD"/>
    <w:rsid w:val="0073614D"/>
    <w:rsid w:val="007B1031"/>
    <w:rsid w:val="00831726"/>
    <w:rsid w:val="0083497C"/>
    <w:rsid w:val="008F0685"/>
    <w:rsid w:val="008F73D8"/>
    <w:rsid w:val="00906895"/>
    <w:rsid w:val="009346A7"/>
    <w:rsid w:val="009377AE"/>
    <w:rsid w:val="009E5CF8"/>
    <w:rsid w:val="009F6C73"/>
    <w:rsid w:val="00A211C5"/>
    <w:rsid w:val="00A25058"/>
    <w:rsid w:val="00A56797"/>
    <w:rsid w:val="00AD7FAC"/>
    <w:rsid w:val="00B073A3"/>
    <w:rsid w:val="00B33CD3"/>
    <w:rsid w:val="00B6410D"/>
    <w:rsid w:val="00B733A2"/>
    <w:rsid w:val="00B808C0"/>
    <w:rsid w:val="00B86D55"/>
    <w:rsid w:val="00B955DE"/>
    <w:rsid w:val="00BA2581"/>
    <w:rsid w:val="00BB16EE"/>
    <w:rsid w:val="00BC4F87"/>
    <w:rsid w:val="00BD5EF5"/>
    <w:rsid w:val="00C04D3A"/>
    <w:rsid w:val="00CC5C30"/>
    <w:rsid w:val="00CD101A"/>
    <w:rsid w:val="00D16879"/>
    <w:rsid w:val="00D57200"/>
    <w:rsid w:val="00D8195D"/>
    <w:rsid w:val="00E2168F"/>
    <w:rsid w:val="00E25FDB"/>
    <w:rsid w:val="00E453A3"/>
    <w:rsid w:val="00E45BF1"/>
    <w:rsid w:val="00E91C37"/>
    <w:rsid w:val="00ED234B"/>
    <w:rsid w:val="00EE101A"/>
    <w:rsid w:val="00F36C82"/>
    <w:rsid w:val="00F66364"/>
    <w:rsid w:val="00FF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4BC32B"/>
  <w15:chartTrackingRefBased/>
  <w15:docId w15:val="{863D15F7-3AC8-4265-9A5B-8BB0C8968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lang w:val="en-GB" w:eastAsia="en-US"/>
    </w:rPr>
  </w:style>
  <w:style w:type="paragraph" w:styleId="Cmsor1">
    <w:name w:val="heading 1"/>
    <w:basedOn w:val="Norml"/>
    <w:next w:val="Norml"/>
    <w:qFormat/>
    <w:pPr>
      <w:keepNext/>
      <w:pBdr>
        <w:top w:val="single" w:sz="4" w:space="1" w:color="auto"/>
      </w:pBdr>
      <w:spacing w:before="60"/>
      <w:outlineLvl w:val="0"/>
    </w:pPr>
    <w:rPr>
      <w:b/>
    </w:rPr>
  </w:style>
  <w:style w:type="paragraph" w:styleId="Cmsor2">
    <w:name w:val="heading 2"/>
    <w:basedOn w:val="Norml"/>
    <w:next w:val="Norml"/>
    <w:qFormat/>
    <w:pPr>
      <w:keepNext/>
      <w:spacing w:after="60"/>
      <w:jc w:val="right"/>
      <w:outlineLvl w:val="1"/>
    </w:pPr>
    <w:rPr>
      <w:b/>
    </w:rPr>
  </w:style>
  <w:style w:type="paragraph" w:styleId="Cmsor3">
    <w:name w:val="heading 3"/>
    <w:basedOn w:val="Norml"/>
    <w:next w:val="Norml"/>
    <w:link w:val="Cmsor3Char"/>
    <w:qFormat/>
    <w:pPr>
      <w:keepNext/>
      <w:jc w:val="center"/>
      <w:outlineLvl w:val="2"/>
    </w:pPr>
    <w:rPr>
      <w:b/>
      <w:lang w:eastAsia="x-none"/>
    </w:rPr>
  </w:style>
  <w:style w:type="paragraph" w:styleId="Cmsor4">
    <w:name w:val="heading 4"/>
    <w:basedOn w:val="Norml"/>
    <w:next w:val="Norml"/>
    <w:qFormat/>
    <w:pPr>
      <w:keepNext/>
      <w:spacing w:before="60"/>
      <w:ind w:left="142" w:hanging="142"/>
      <w:jc w:val="center"/>
      <w:outlineLvl w:val="3"/>
    </w:pPr>
    <w:rPr>
      <w:i/>
    </w:rPr>
  </w:style>
  <w:style w:type="paragraph" w:styleId="Cmsor5">
    <w:name w:val="heading 5"/>
    <w:basedOn w:val="Norml"/>
    <w:next w:val="Norml"/>
    <w:qFormat/>
    <w:pPr>
      <w:keepNext/>
      <w:spacing w:after="60"/>
      <w:outlineLvl w:val="4"/>
    </w:pPr>
    <w:rPr>
      <w:b/>
    </w:rPr>
  </w:style>
  <w:style w:type="paragraph" w:styleId="Cmsor6">
    <w:name w:val="heading 6"/>
    <w:basedOn w:val="Norml"/>
    <w:next w:val="Norml"/>
    <w:qFormat/>
    <w:pPr>
      <w:keepNext/>
      <w:spacing w:after="60"/>
      <w:jc w:val="center"/>
      <w:outlineLvl w:val="5"/>
    </w:pPr>
    <w:rPr>
      <w:i/>
    </w:rPr>
  </w:style>
  <w:style w:type="paragraph" w:styleId="Cmsor7">
    <w:name w:val="heading 7"/>
    <w:basedOn w:val="Norml"/>
    <w:next w:val="Norml"/>
    <w:qFormat/>
    <w:pPr>
      <w:keepNext/>
      <w:spacing w:after="60"/>
      <w:outlineLvl w:val="6"/>
    </w:pPr>
    <w:rPr>
      <w:i/>
      <w:sz w:val="20"/>
    </w:rPr>
  </w:style>
  <w:style w:type="paragraph" w:styleId="Cmsor8">
    <w:name w:val="heading 8"/>
    <w:basedOn w:val="Norml"/>
    <w:next w:val="Norml"/>
    <w:qFormat/>
    <w:pPr>
      <w:keepNext/>
      <w:spacing w:after="60"/>
      <w:jc w:val="center"/>
      <w:outlineLvl w:val="7"/>
    </w:pPr>
    <w:rPr>
      <w:i/>
      <w:sz w:val="20"/>
    </w:rPr>
  </w:style>
  <w:style w:type="paragraph" w:styleId="Cmsor9">
    <w:name w:val="heading 9"/>
    <w:basedOn w:val="Norml"/>
    <w:next w:val="Norml"/>
    <w:qFormat/>
    <w:pPr>
      <w:keepNext/>
      <w:spacing w:after="60"/>
      <w:outlineLvl w:val="8"/>
    </w:pPr>
    <w:rPr>
      <w:b/>
      <w:i/>
      <w:sz w:val="20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sakszveg">
    <w:name w:val="Plain Text"/>
    <w:basedOn w:val="Norml"/>
    <w:semiHidden/>
    <w:rPr>
      <w:rFonts w:ascii="Courier New" w:hAnsi="Courier New"/>
      <w:sz w:val="20"/>
    </w:rPr>
  </w:style>
  <w:style w:type="paragraph" w:styleId="Szvegtrzs">
    <w:name w:val="Body Text"/>
    <w:basedOn w:val="Norml"/>
    <w:semiHidden/>
    <w:pPr>
      <w:spacing w:after="60"/>
    </w:pPr>
    <w:rPr>
      <w:b/>
      <w:sz w:val="28"/>
    </w:rPr>
  </w:style>
  <w:style w:type="paragraph" w:styleId="Szvegtrzs2">
    <w:name w:val="Body Text 2"/>
    <w:basedOn w:val="Norml"/>
    <w:semiHidden/>
    <w:pPr>
      <w:spacing w:after="60"/>
    </w:pPr>
    <w:rPr>
      <w:b/>
      <w:i/>
      <w:sz w:val="20"/>
    </w:rPr>
  </w:style>
  <w:style w:type="paragraph" w:styleId="Kpalrs">
    <w:name w:val="caption"/>
    <w:basedOn w:val="Norml"/>
    <w:next w:val="Norml"/>
    <w:qFormat/>
    <w:pPr>
      <w:spacing w:after="60"/>
      <w:jc w:val="right"/>
    </w:pPr>
    <w:rPr>
      <w:b/>
    </w:rPr>
  </w:style>
  <w:style w:type="paragraph" w:styleId="lfej">
    <w:name w:val="header"/>
    <w:basedOn w:val="Norml"/>
    <w:link w:val="lfejChar"/>
    <w:semiHidden/>
    <w:pPr>
      <w:tabs>
        <w:tab w:val="center" w:pos="4153"/>
        <w:tab w:val="right" w:pos="8306"/>
      </w:tabs>
    </w:pPr>
    <w:rPr>
      <w:lang w:eastAsia="x-none"/>
    </w:rPr>
  </w:style>
  <w:style w:type="paragraph" w:styleId="llb">
    <w:name w:val="footer"/>
    <w:basedOn w:val="Norml"/>
    <w:semiHidden/>
    <w:pPr>
      <w:tabs>
        <w:tab w:val="center" w:pos="4153"/>
        <w:tab w:val="right" w:pos="8306"/>
      </w:tabs>
    </w:pPr>
  </w:style>
  <w:style w:type="paragraph" w:styleId="Szvegtrzs3">
    <w:name w:val="Body Text 3"/>
    <w:basedOn w:val="Norml"/>
    <w:link w:val="Szvegtrzs3Char"/>
    <w:semiHidden/>
    <w:rPr>
      <w:rFonts w:ascii="Arial" w:hAnsi="Arial"/>
      <w:b/>
      <w:sz w:val="16"/>
      <w:lang w:eastAsia="x-none"/>
    </w:rPr>
  </w:style>
  <w:style w:type="character" w:customStyle="1" w:styleId="Cmsor3Char">
    <w:name w:val="Címsor 3 Char"/>
    <w:link w:val="Cmsor3"/>
    <w:rsid w:val="00FF1ACD"/>
    <w:rPr>
      <w:b/>
      <w:sz w:val="24"/>
      <w:lang w:val="en-GB"/>
    </w:rPr>
  </w:style>
  <w:style w:type="character" w:customStyle="1" w:styleId="Szvegtrzs3Char">
    <w:name w:val="Szövegtörzs 3 Char"/>
    <w:link w:val="Szvegtrzs3"/>
    <w:semiHidden/>
    <w:rsid w:val="00FF1ACD"/>
    <w:rPr>
      <w:rFonts w:ascii="Arial" w:hAnsi="Arial"/>
      <w:b/>
      <w:sz w:val="16"/>
      <w:lang w:val="en-GB"/>
    </w:rPr>
  </w:style>
  <w:style w:type="character" w:customStyle="1" w:styleId="lfejChar">
    <w:name w:val="Élőfej Char"/>
    <w:link w:val="lfej"/>
    <w:semiHidden/>
    <w:rsid w:val="00C04D3A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734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try Form (Indoor Clubs) Jan 11</vt:lpstr>
      <vt:lpstr>Entry Form (Indoor Clubs) Jan 10 </vt:lpstr>
    </vt:vector>
  </TitlesOfParts>
  <Company>F.I.H.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(Indoor Clubs) Jan 11</dc:title>
  <dc:subject/>
  <dc:creator>S Catton</dc:creator>
  <cp:keywords/>
  <cp:lastModifiedBy>Zsolt Ferenczi</cp:lastModifiedBy>
  <cp:revision>2</cp:revision>
  <cp:lastPrinted>2011-02-10T16:13:00Z</cp:lastPrinted>
  <dcterms:created xsi:type="dcterms:W3CDTF">2026-01-25T21:32:00Z</dcterms:created>
  <dcterms:modified xsi:type="dcterms:W3CDTF">2026-01-25T21:32:00Z</dcterms:modified>
</cp:coreProperties>
</file>